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61C93" w14:textId="371E3295" w:rsidR="007E59BC" w:rsidRPr="007E59BC" w:rsidRDefault="703FDD18" w:rsidP="007E59BC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5641DFB">
        <w:rPr>
          <w:rFonts w:ascii="Arial" w:hAnsi="Arial" w:cs="Arial"/>
          <w:b/>
          <w:bCs/>
          <w:sz w:val="28"/>
          <w:szCs w:val="28"/>
          <w:lang w:val="en-US"/>
        </w:rPr>
        <w:t>TENDER NOTICE</w:t>
      </w:r>
      <w:r w:rsidR="663F5111" w:rsidRPr="05641DFB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4B72B7" w:rsidRPr="05641DFB">
        <w:rPr>
          <w:rFonts w:ascii="Arial" w:hAnsi="Arial" w:cs="Arial"/>
          <w:b/>
          <w:bCs/>
          <w:sz w:val="28"/>
          <w:szCs w:val="28"/>
          <w:lang w:val="en-US"/>
        </w:rPr>
        <w:t xml:space="preserve">FOR </w:t>
      </w:r>
      <w:r w:rsidR="007E59BC" w:rsidRPr="007E59BC">
        <w:rPr>
          <w:rFonts w:ascii="Arial" w:hAnsi="Arial" w:cs="Arial"/>
          <w:b/>
          <w:bCs/>
          <w:sz w:val="28"/>
          <w:szCs w:val="28"/>
          <w:lang w:val="en-US"/>
        </w:rPr>
        <w:t>THE ESTABLISHMENT OF A TWO-YEAR FRAMEWORK AGREEMENT FOR THE PROVISION OF HEALTH INSURANCE SERVICE</w:t>
      </w:r>
    </w:p>
    <w:p w14:paraId="614EF79E" w14:textId="08B3393A" w:rsidR="003B0485" w:rsidRPr="004E241E" w:rsidRDefault="003B0485" w:rsidP="00B51D53">
      <w:pPr>
        <w:tabs>
          <w:tab w:val="left" w:pos="3630"/>
        </w:tabs>
        <w:jc w:val="center"/>
        <w:rPr>
          <w:rFonts w:ascii="Arial" w:hAnsi="Arial" w:cs="Arial"/>
          <w:b/>
          <w:sz w:val="28"/>
          <w:szCs w:val="28"/>
        </w:rPr>
      </w:pP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5641DFB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29C122A4" w:rsidR="00D90496" w:rsidRPr="007A6CB3" w:rsidRDefault="007A6CB3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A6C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Libya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5641DFB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296FE7A" w:rsidR="00AD12AF" w:rsidRPr="00616270" w:rsidRDefault="00520123" w:rsidP="05641DF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3</w:t>
            </w:r>
            <w:r w:rsidR="0986E03A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B51D5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D003A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</w:t>
            </w:r>
            <w:r w:rsidR="00B51D5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</w:p>
          <w:p w14:paraId="5983467A" w14:textId="77777777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5641DFB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5DDC9CFB" w:rsidR="00AD12AF" w:rsidRPr="00616270" w:rsidRDefault="00520123" w:rsidP="004B72B7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0</w:t>
            </w:r>
            <w:r w:rsidR="004B72B7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4B72B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4B72B7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</w:t>
            </w:r>
            <w:r w:rsidR="004B72B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6 </w:t>
            </w:r>
            <w:r w:rsidR="00AD12AF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C86A6B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364300DC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7</w:t>
            </w:r>
            <w:r w:rsidR="00AD12AF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4C000F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B16EC"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Libya time</w:t>
            </w:r>
          </w:p>
          <w:p w14:paraId="13E7DD3C" w14:textId="609BE5BA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5641DFB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79DBED9" w14:textId="57748F71" w:rsidR="00757E71" w:rsidRPr="00757E71" w:rsidRDefault="00757E71" w:rsidP="05641DFB">
            <w:pPr>
              <w:tabs>
                <w:tab w:val="left" w:pos="3630"/>
              </w:tabs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TB-LY-2</w:t>
            </w:r>
            <w:r w:rsidR="004B72B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Pr="05641DF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0</w:t>
            </w:r>
            <w:r w:rsidR="0052012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7</w:t>
            </w:r>
          </w:p>
          <w:p w14:paraId="58DA9E51" w14:textId="105B3F72" w:rsidR="007A6CB3" w:rsidRPr="003473BE" w:rsidRDefault="007A6CB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5641DFB">
        <w:tc>
          <w:tcPr>
            <w:tcW w:w="2250" w:type="dxa"/>
          </w:tcPr>
          <w:p w14:paraId="546B32A8" w14:textId="000E2832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</w:tcPr>
          <w:p w14:paraId="2F8335D1" w14:textId="4659DA0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EF920A6" w:rsidR="007A6CB3" w:rsidRPr="00616270" w:rsidRDefault="007A6CB3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5641DFB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77AE1F18" w:rsidR="00B35A26" w:rsidRPr="00451FAB" w:rsidRDefault="000E2B17" w:rsidP="05641DF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5641DF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seeking to engage the services </w:t>
            </w:r>
            <w:r w:rsidR="002F12BE" w:rsidRPr="002F12BE">
              <w:rPr>
                <w:rFonts w:asciiTheme="minorBidi" w:hAnsiTheme="minorBidi"/>
                <w:sz w:val="18"/>
                <w:szCs w:val="18"/>
                <w:lang w:val="en-US"/>
              </w:rPr>
              <w:t>of a reputable and licensed local &amp; International company to provide Health Insurance services. The goal is to establish a Two-Year Framework Agreement that will support operations across various locations within Libya &amp; Tunis</w:t>
            </w:r>
            <w:r w:rsidR="002F12BE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</w:tc>
      </w:tr>
      <w:tr w:rsidR="00BD6C08" w:rsidRPr="00616270" w14:paraId="3DF7AB89" w14:textId="77777777" w:rsidTr="05641DFB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F84663A" w14:textId="2CA4F11E" w:rsidR="0035784B" w:rsidRPr="00616270" w:rsidRDefault="00BD6C08" w:rsidP="67F2F1E5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5641DFB">
              <w:rPr>
                <w:rFonts w:asciiTheme="minorBidi" w:hAnsiTheme="minorBidi"/>
                <w:sz w:val="18"/>
                <w:szCs w:val="18"/>
                <w:lang w:val="en-US"/>
              </w:rPr>
              <w:t>If you</w:t>
            </w:r>
            <w:r w:rsidR="00A60B75" w:rsidRPr="05641DF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are</w:t>
            </w:r>
            <w:r w:rsidRPr="05641DF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Tender package, free of cha</w:t>
            </w:r>
            <w:r w:rsidR="00EA0253" w:rsidRPr="05641DFB">
              <w:rPr>
                <w:rFonts w:asciiTheme="minorBidi" w:hAnsiTheme="minorBidi"/>
                <w:sz w:val="18"/>
                <w:szCs w:val="18"/>
                <w:lang w:val="en-US"/>
              </w:rPr>
              <w:t>r</w:t>
            </w:r>
            <w:r w:rsidRPr="05641DFB">
              <w:rPr>
                <w:rFonts w:asciiTheme="minorBidi" w:hAnsiTheme="minorBidi"/>
                <w:sz w:val="18"/>
                <w:szCs w:val="18"/>
                <w:lang w:val="en-US"/>
              </w:rPr>
              <w:t>ge, using the following</w:t>
            </w:r>
            <w:r w:rsidR="00CF5502">
              <w:t xml:space="preserve"> </w:t>
            </w:r>
            <w:hyperlink r:id="rId11" w:history="1">
              <w:r w:rsidR="00CF5502" w:rsidRPr="00CF5502">
                <w:rPr>
                  <w:rStyle w:val="Hyperlink"/>
                </w:rPr>
                <w:t>LINK</w:t>
              </w:r>
            </w:hyperlink>
            <w:r w:rsidRPr="05641DF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5641DFB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41558111" w:rsidR="00B35A26" w:rsidRPr="00616270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111E1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</w:p>
          <w:p w14:paraId="181F330F" w14:textId="62D2014B" w:rsidR="00B35A26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</w:t>
            </w:r>
            <w:r w:rsidR="00DD7618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Libya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will follow the </w:t>
            </w:r>
            <w:r w:rsidR="00111E12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EA0253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ITB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59DF2D8" w14:textId="77777777" w:rsidR="008D0CE4" w:rsidRDefault="008D0CE4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</w:p>
          <w:p w14:paraId="57A5058D" w14:textId="2D7BEA6C" w:rsidR="00844F6F" w:rsidRPr="008D0CE4" w:rsidRDefault="008D0CE4" w:rsidP="67F2F1E5">
            <w:pPr>
              <w:pStyle w:val="NoSpacing"/>
              <w:jc w:val="both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  <w:r w:rsidRPr="05641DFB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For </w:t>
            </w:r>
            <w:r w:rsidR="00AF1652" w:rsidRPr="05641DFB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offer </w:t>
            </w:r>
            <w:r w:rsidRPr="05641DFB">
              <w:rPr>
                <w:rFonts w:asciiTheme="minorBidi" w:hAnsiTheme="minorBidi" w:cstheme="minorBidi"/>
                <w:sz w:val="18"/>
                <w:szCs w:val="18"/>
                <w:lang w:val="en-GB"/>
              </w:rPr>
              <w:t>submission</w:t>
            </w:r>
            <w:r w:rsidR="00CB2C5E" w:rsidRPr="05641DFB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 </w:t>
            </w:r>
            <w:r w:rsidR="00CB2C5E" w:rsidRPr="05641DFB">
              <w:rPr>
                <w:rFonts w:asciiTheme="minorBidi" w:hAnsiTheme="minorBidi"/>
                <w:sz w:val="18"/>
                <w:szCs w:val="18"/>
              </w:rPr>
              <w:t xml:space="preserve">it requires you to upload the </w:t>
            </w:r>
            <w:r w:rsidR="007048C2" w:rsidRPr="05641DFB">
              <w:rPr>
                <w:rFonts w:asciiTheme="minorBidi" w:hAnsiTheme="minorBidi"/>
                <w:sz w:val="18"/>
                <w:szCs w:val="18"/>
              </w:rPr>
              <w:t>proposal</w:t>
            </w:r>
            <w:r w:rsidR="00CB2C5E" w:rsidRPr="05641DFB">
              <w:rPr>
                <w:rFonts w:asciiTheme="minorBidi" w:hAnsiTheme="minorBidi"/>
                <w:sz w:val="18"/>
                <w:szCs w:val="18"/>
              </w:rPr>
              <w:t>, free of cha</w:t>
            </w:r>
            <w:r w:rsidR="00EA0253" w:rsidRPr="05641DFB">
              <w:rPr>
                <w:rFonts w:asciiTheme="minorBidi" w:hAnsiTheme="minorBidi"/>
                <w:sz w:val="18"/>
                <w:szCs w:val="18"/>
              </w:rPr>
              <w:t>r</w:t>
            </w:r>
            <w:r w:rsidR="00CB2C5E" w:rsidRPr="05641DFB">
              <w:rPr>
                <w:rFonts w:asciiTheme="minorBidi" w:hAnsiTheme="minorBidi"/>
                <w:sz w:val="18"/>
                <w:szCs w:val="18"/>
              </w:rPr>
              <w:t xml:space="preserve">ge, using the following </w:t>
            </w:r>
            <w:hyperlink r:id="rId12" w:history="1">
              <w:r w:rsidR="00CF5502" w:rsidRPr="00CF5502">
                <w:rPr>
                  <w:rStyle w:val="Hyperlink"/>
                </w:rPr>
                <w:t>LINK</w:t>
              </w:r>
            </w:hyperlink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5641DFB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Pr="00616270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tender deadline expires. It will not be possible to submit your bid after the deadline or outside the </w:t>
            </w:r>
            <w:proofErr w:type="spell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499276AB" w:rsidR="00B35A26" w:rsidRPr="005D1E85" w:rsidRDefault="00B35A26" w:rsidP="005D1E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3" w:history="1">
              <w:r w:rsidR="008A57D5" w:rsidRPr="00711C8E">
                <w:rPr>
                  <w:rStyle w:val="Hyperlink"/>
                </w:rPr>
                <w:t>ly.procurement@nrc.no</w:t>
              </w:r>
            </w:hyperlink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1066ACD5" w:rsidR="0014596D" w:rsidRPr="00514D34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</w:t>
      </w:r>
      <w:r w:rsidR="008A57D5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Libya</w:t>
      </w: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289C0" w14:textId="77777777" w:rsidR="00055ACE" w:rsidRDefault="00055ACE" w:rsidP="009F6CD2">
      <w:pPr>
        <w:spacing w:after="0" w:line="240" w:lineRule="auto"/>
      </w:pPr>
      <w:r>
        <w:separator/>
      </w:r>
    </w:p>
  </w:endnote>
  <w:endnote w:type="continuationSeparator" w:id="0">
    <w:p w14:paraId="26A8EBD5" w14:textId="77777777" w:rsidR="00055ACE" w:rsidRDefault="00055ACE" w:rsidP="009F6CD2">
      <w:pPr>
        <w:spacing w:after="0" w:line="240" w:lineRule="auto"/>
      </w:pPr>
      <w:r>
        <w:continuationSeparator/>
      </w:r>
    </w:p>
  </w:endnote>
  <w:endnote w:type="continuationNotice" w:id="1">
    <w:p w14:paraId="0138523D" w14:textId="77777777" w:rsidR="00055ACE" w:rsidRDefault="00055A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92DDF" w14:textId="77777777" w:rsidR="00055ACE" w:rsidRDefault="00055ACE" w:rsidP="009F6CD2">
      <w:pPr>
        <w:spacing w:after="0" w:line="240" w:lineRule="auto"/>
      </w:pPr>
      <w:r>
        <w:separator/>
      </w:r>
    </w:p>
  </w:footnote>
  <w:footnote w:type="continuationSeparator" w:id="0">
    <w:p w14:paraId="64985952" w14:textId="77777777" w:rsidR="00055ACE" w:rsidRDefault="00055ACE" w:rsidP="009F6CD2">
      <w:pPr>
        <w:spacing w:after="0" w:line="240" w:lineRule="auto"/>
      </w:pPr>
      <w:r>
        <w:continuationSeparator/>
      </w:r>
    </w:p>
  </w:footnote>
  <w:footnote w:type="continuationNotice" w:id="1">
    <w:p w14:paraId="0E100488" w14:textId="77777777" w:rsidR="00055ACE" w:rsidRDefault="00055A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B2DE8"/>
    <w:multiLevelType w:val="hybridMultilevel"/>
    <w:tmpl w:val="B86EFC82"/>
    <w:lvl w:ilvl="0" w:tplc="799E2078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2204CF"/>
    <w:multiLevelType w:val="hybridMultilevel"/>
    <w:tmpl w:val="47E6B886"/>
    <w:lvl w:ilvl="0" w:tplc="9F36762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85503"/>
    <w:multiLevelType w:val="hybridMultilevel"/>
    <w:tmpl w:val="3814D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137559">
    <w:abstractNumId w:val="3"/>
  </w:num>
  <w:num w:numId="2" w16cid:durableId="2098743101">
    <w:abstractNumId w:val="2"/>
  </w:num>
  <w:num w:numId="3" w16cid:durableId="625548180">
    <w:abstractNumId w:val="4"/>
  </w:num>
  <w:num w:numId="4" w16cid:durableId="1040473607">
    <w:abstractNumId w:val="1"/>
  </w:num>
  <w:num w:numId="5" w16cid:durableId="157576417">
    <w:abstractNumId w:val="5"/>
  </w:num>
  <w:num w:numId="6" w16cid:durableId="1549682726">
    <w:abstractNumId w:val="0"/>
  </w:num>
  <w:num w:numId="7" w16cid:durableId="1360814976">
    <w:abstractNumId w:val="7"/>
  </w:num>
  <w:num w:numId="8" w16cid:durableId="14528991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qAUAE8rGjiwAAAA="/>
  </w:docVars>
  <w:rsids>
    <w:rsidRoot w:val="005C42EF"/>
    <w:rsid w:val="000059C7"/>
    <w:rsid w:val="00026CD0"/>
    <w:rsid w:val="00055ACE"/>
    <w:rsid w:val="00056392"/>
    <w:rsid w:val="00077FB9"/>
    <w:rsid w:val="00080D99"/>
    <w:rsid w:val="00082F47"/>
    <w:rsid w:val="00086466"/>
    <w:rsid w:val="000A1FE4"/>
    <w:rsid w:val="000A7CFF"/>
    <w:rsid w:val="000B52E0"/>
    <w:rsid w:val="000C175E"/>
    <w:rsid w:val="000E1C6B"/>
    <w:rsid w:val="000E2B17"/>
    <w:rsid w:val="000F0A44"/>
    <w:rsid w:val="000F2D55"/>
    <w:rsid w:val="000F54F9"/>
    <w:rsid w:val="000F58F1"/>
    <w:rsid w:val="000F6A58"/>
    <w:rsid w:val="00101DFE"/>
    <w:rsid w:val="00111E12"/>
    <w:rsid w:val="001203A7"/>
    <w:rsid w:val="00124165"/>
    <w:rsid w:val="00126771"/>
    <w:rsid w:val="001310C1"/>
    <w:rsid w:val="001334C2"/>
    <w:rsid w:val="00135EC3"/>
    <w:rsid w:val="0014596D"/>
    <w:rsid w:val="0014648B"/>
    <w:rsid w:val="001569DD"/>
    <w:rsid w:val="0016579A"/>
    <w:rsid w:val="0017201D"/>
    <w:rsid w:val="0017343E"/>
    <w:rsid w:val="0018249D"/>
    <w:rsid w:val="001847EB"/>
    <w:rsid w:val="001A1AD6"/>
    <w:rsid w:val="001A53D4"/>
    <w:rsid w:val="001A658B"/>
    <w:rsid w:val="001C67D5"/>
    <w:rsid w:val="001E7C6E"/>
    <w:rsid w:val="001F4DAA"/>
    <w:rsid w:val="00204BA2"/>
    <w:rsid w:val="00215F14"/>
    <w:rsid w:val="00216583"/>
    <w:rsid w:val="0021749D"/>
    <w:rsid w:val="00217F3D"/>
    <w:rsid w:val="00227FAC"/>
    <w:rsid w:val="00241C53"/>
    <w:rsid w:val="00244CCC"/>
    <w:rsid w:val="0024A2BB"/>
    <w:rsid w:val="0026713C"/>
    <w:rsid w:val="00270AC8"/>
    <w:rsid w:val="00273DA4"/>
    <w:rsid w:val="002B479C"/>
    <w:rsid w:val="002C5739"/>
    <w:rsid w:val="002D7F9D"/>
    <w:rsid w:val="002F12BE"/>
    <w:rsid w:val="002F4D1A"/>
    <w:rsid w:val="002F7A13"/>
    <w:rsid w:val="00305CC5"/>
    <w:rsid w:val="00310D54"/>
    <w:rsid w:val="00316B69"/>
    <w:rsid w:val="00317974"/>
    <w:rsid w:val="0032098D"/>
    <w:rsid w:val="00325509"/>
    <w:rsid w:val="003409DE"/>
    <w:rsid w:val="00342864"/>
    <w:rsid w:val="003473BE"/>
    <w:rsid w:val="00355E44"/>
    <w:rsid w:val="0035784B"/>
    <w:rsid w:val="00361ADB"/>
    <w:rsid w:val="00370569"/>
    <w:rsid w:val="00392EE3"/>
    <w:rsid w:val="003A3F05"/>
    <w:rsid w:val="003A4731"/>
    <w:rsid w:val="003B0485"/>
    <w:rsid w:val="003B3789"/>
    <w:rsid w:val="003B4D13"/>
    <w:rsid w:val="003D2F25"/>
    <w:rsid w:val="003E10F8"/>
    <w:rsid w:val="003F6C1A"/>
    <w:rsid w:val="00417C51"/>
    <w:rsid w:val="00424F21"/>
    <w:rsid w:val="00425E66"/>
    <w:rsid w:val="00441A8F"/>
    <w:rsid w:val="00445F20"/>
    <w:rsid w:val="004473BF"/>
    <w:rsid w:val="00451FAB"/>
    <w:rsid w:val="00452EB4"/>
    <w:rsid w:val="00453307"/>
    <w:rsid w:val="004547F1"/>
    <w:rsid w:val="00461799"/>
    <w:rsid w:val="004760F3"/>
    <w:rsid w:val="00491576"/>
    <w:rsid w:val="00495C4E"/>
    <w:rsid w:val="004A1D80"/>
    <w:rsid w:val="004B1325"/>
    <w:rsid w:val="004B4E13"/>
    <w:rsid w:val="004B72B7"/>
    <w:rsid w:val="004B7A7F"/>
    <w:rsid w:val="004C000F"/>
    <w:rsid w:val="004C1526"/>
    <w:rsid w:val="004C1BF8"/>
    <w:rsid w:val="004E2025"/>
    <w:rsid w:val="004E241E"/>
    <w:rsid w:val="004E68B5"/>
    <w:rsid w:val="004F1B9F"/>
    <w:rsid w:val="004F4FF8"/>
    <w:rsid w:val="00501B52"/>
    <w:rsid w:val="00502381"/>
    <w:rsid w:val="005023A0"/>
    <w:rsid w:val="00503378"/>
    <w:rsid w:val="00505701"/>
    <w:rsid w:val="00514D34"/>
    <w:rsid w:val="00516BAD"/>
    <w:rsid w:val="00520123"/>
    <w:rsid w:val="00571DA2"/>
    <w:rsid w:val="00575C9F"/>
    <w:rsid w:val="00595A77"/>
    <w:rsid w:val="005B3FD4"/>
    <w:rsid w:val="005B41DA"/>
    <w:rsid w:val="005C42EF"/>
    <w:rsid w:val="005D1E85"/>
    <w:rsid w:val="005D65F3"/>
    <w:rsid w:val="005D7692"/>
    <w:rsid w:val="005E4000"/>
    <w:rsid w:val="005F7B9F"/>
    <w:rsid w:val="00616270"/>
    <w:rsid w:val="00621B19"/>
    <w:rsid w:val="006239B9"/>
    <w:rsid w:val="00626964"/>
    <w:rsid w:val="00637BED"/>
    <w:rsid w:val="00641AB4"/>
    <w:rsid w:val="006432A2"/>
    <w:rsid w:val="00644FD3"/>
    <w:rsid w:val="0065663A"/>
    <w:rsid w:val="006662F8"/>
    <w:rsid w:val="00672BA2"/>
    <w:rsid w:val="006C091A"/>
    <w:rsid w:val="006C7EB0"/>
    <w:rsid w:val="006F0430"/>
    <w:rsid w:val="006F6B1D"/>
    <w:rsid w:val="007048C2"/>
    <w:rsid w:val="00715431"/>
    <w:rsid w:val="00735EB8"/>
    <w:rsid w:val="00746B53"/>
    <w:rsid w:val="00752D31"/>
    <w:rsid w:val="00757E71"/>
    <w:rsid w:val="0076578F"/>
    <w:rsid w:val="00780C64"/>
    <w:rsid w:val="00782E96"/>
    <w:rsid w:val="00793442"/>
    <w:rsid w:val="007A1445"/>
    <w:rsid w:val="007A16B5"/>
    <w:rsid w:val="007A6CB3"/>
    <w:rsid w:val="007C4A0C"/>
    <w:rsid w:val="007C59A3"/>
    <w:rsid w:val="007C6FDC"/>
    <w:rsid w:val="007D770D"/>
    <w:rsid w:val="007E59BC"/>
    <w:rsid w:val="00804B62"/>
    <w:rsid w:val="0080556D"/>
    <w:rsid w:val="008177BE"/>
    <w:rsid w:val="008263FF"/>
    <w:rsid w:val="00842E4B"/>
    <w:rsid w:val="00844F6F"/>
    <w:rsid w:val="008641BE"/>
    <w:rsid w:val="008733FE"/>
    <w:rsid w:val="00881AF6"/>
    <w:rsid w:val="00893539"/>
    <w:rsid w:val="008A35D6"/>
    <w:rsid w:val="008A35DF"/>
    <w:rsid w:val="008A57D5"/>
    <w:rsid w:val="008B4695"/>
    <w:rsid w:val="008B4E65"/>
    <w:rsid w:val="008B7988"/>
    <w:rsid w:val="008C30F2"/>
    <w:rsid w:val="008C3D56"/>
    <w:rsid w:val="008C491B"/>
    <w:rsid w:val="008D0CE4"/>
    <w:rsid w:val="008D3836"/>
    <w:rsid w:val="008E4A24"/>
    <w:rsid w:val="008E7EC1"/>
    <w:rsid w:val="008F185F"/>
    <w:rsid w:val="00900A04"/>
    <w:rsid w:val="00921DD0"/>
    <w:rsid w:val="00930815"/>
    <w:rsid w:val="0095420F"/>
    <w:rsid w:val="00961137"/>
    <w:rsid w:val="009718E9"/>
    <w:rsid w:val="00974481"/>
    <w:rsid w:val="009B7349"/>
    <w:rsid w:val="009C0F6E"/>
    <w:rsid w:val="009D6711"/>
    <w:rsid w:val="009E0D9B"/>
    <w:rsid w:val="009F6CD2"/>
    <w:rsid w:val="00A14D65"/>
    <w:rsid w:val="00A15ED6"/>
    <w:rsid w:val="00A162D2"/>
    <w:rsid w:val="00A307B7"/>
    <w:rsid w:val="00A45759"/>
    <w:rsid w:val="00A50E31"/>
    <w:rsid w:val="00A60B75"/>
    <w:rsid w:val="00A73CAA"/>
    <w:rsid w:val="00A90AC2"/>
    <w:rsid w:val="00A93614"/>
    <w:rsid w:val="00AA3634"/>
    <w:rsid w:val="00AA5EBC"/>
    <w:rsid w:val="00AC5790"/>
    <w:rsid w:val="00AC5F0D"/>
    <w:rsid w:val="00AD12AF"/>
    <w:rsid w:val="00AD1B5A"/>
    <w:rsid w:val="00AF1652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4021A"/>
    <w:rsid w:val="00B51D53"/>
    <w:rsid w:val="00B67465"/>
    <w:rsid w:val="00B92E6F"/>
    <w:rsid w:val="00B93AAA"/>
    <w:rsid w:val="00BA259C"/>
    <w:rsid w:val="00BA5CE2"/>
    <w:rsid w:val="00BC03C2"/>
    <w:rsid w:val="00BD6C08"/>
    <w:rsid w:val="00BE622F"/>
    <w:rsid w:val="00BF4D2A"/>
    <w:rsid w:val="00C00110"/>
    <w:rsid w:val="00C14D5A"/>
    <w:rsid w:val="00C15BCC"/>
    <w:rsid w:val="00C37F41"/>
    <w:rsid w:val="00C53A59"/>
    <w:rsid w:val="00C6109F"/>
    <w:rsid w:val="00C70119"/>
    <w:rsid w:val="00C86A6B"/>
    <w:rsid w:val="00C91E69"/>
    <w:rsid w:val="00CA1BD5"/>
    <w:rsid w:val="00CA6F89"/>
    <w:rsid w:val="00CB16EC"/>
    <w:rsid w:val="00CB2C5E"/>
    <w:rsid w:val="00CC15F2"/>
    <w:rsid w:val="00CD003A"/>
    <w:rsid w:val="00CE1134"/>
    <w:rsid w:val="00CE2E59"/>
    <w:rsid w:val="00CE5481"/>
    <w:rsid w:val="00CF0A61"/>
    <w:rsid w:val="00CF5502"/>
    <w:rsid w:val="00D525CE"/>
    <w:rsid w:val="00D81AEA"/>
    <w:rsid w:val="00D842D4"/>
    <w:rsid w:val="00D87B40"/>
    <w:rsid w:val="00D90496"/>
    <w:rsid w:val="00DA4677"/>
    <w:rsid w:val="00DD34AE"/>
    <w:rsid w:val="00DD7618"/>
    <w:rsid w:val="00DE2379"/>
    <w:rsid w:val="00E03AAB"/>
    <w:rsid w:val="00E05346"/>
    <w:rsid w:val="00E12F38"/>
    <w:rsid w:val="00E263E8"/>
    <w:rsid w:val="00E46E3D"/>
    <w:rsid w:val="00E54B3C"/>
    <w:rsid w:val="00E647CF"/>
    <w:rsid w:val="00E70DFA"/>
    <w:rsid w:val="00E92C63"/>
    <w:rsid w:val="00E94941"/>
    <w:rsid w:val="00EA0253"/>
    <w:rsid w:val="00EB291C"/>
    <w:rsid w:val="00EB3219"/>
    <w:rsid w:val="00EB6287"/>
    <w:rsid w:val="00EB7914"/>
    <w:rsid w:val="00EC5356"/>
    <w:rsid w:val="00ED4E87"/>
    <w:rsid w:val="00ED5C0A"/>
    <w:rsid w:val="00EF1EE2"/>
    <w:rsid w:val="00F155FB"/>
    <w:rsid w:val="00F20ACB"/>
    <w:rsid w:val="00F24A9A"/>
    <w:rsid w:val="00F347B8"/>
    <w:rsid w:val="00F35D89"/>
    <w:rsid w:val="00F43001"/>
    <w:rsid w:val="00F56821"/>
    <w:rsid w:val="00F72EE3"/>
    <w:rsid w:val="00F7413A"/>
    <w:rsid w:val="00F75776"/>
    <w:rsid w:val="00F86A10"/>
    <w:rsid w:val="00F901C3"/>
    <w:rsid w:val="00FB5B08"/>
    <w:rsid w:val="00FB5B76"/>
    <w:rsid w:val="00FB70C9"/>
    <w:rsid w:val="00FC3895"/>
    <w:rsid w:val="00FD75EB"/>
    <w:rsid w:val="00FF69F7"/>
    <w:rsid w:val="05641DFB"/>
    <w:rsid w:val="0986E03A"/>
    <w:rsid w:val="0B660E1F"/>
    <w:rsid w:val="0D6A2CF3"/>
    <w:rsid w:val="1259BBAD"/>
    <w:rsid w:val="1BE80A2E"/>
    <w:rsid w:val="1F0AB6D6"/>
    <w:rsid w:val="205C910F"/>
    <w:rsid w:val="27EB9E28"/>
    <w:rsid w:val="28997A72"/>
    <w:rsid w:val="2F4F92AA"/>
    <w:rsid w:val="2FC2E10A"/>
    <w:rsid w:val="31BDC555"/>
    <w:rsid w:val="341EA0E6"/>
    <w:rsid w:val="364300DC"/>
    <w:rsid w:val="3CD2C479"/>
    <w:rsid w:val="410A093E"/>
    <w:rsid w:val="517BB928"/>
    <w:rsid w:val="54BD46DE"/>
    <w:rsid w:val="576297B6"/>
    <w:rsid w:val="62B26FE4"/>
    <w:rsid w:val="6621EA2C"/>
    <w:rsid w:val="663F5111"/>
    <w:rsid w:val="67F2F1E5"/>
    <w:rsid w:val="6BC2F735"/>
    <w:rsid w:val="6DFBD3CF"/>
    <w:rsid w:val="703FDD18"/>
    <w:rsid w:val="70BA4301"/>
    <w:rsid w:val="71B47777"/>
    <w:rsid w:val="726AAFA7"/>
    <w:rsid w:val="7648C677"/>
    <w:rsid w:val="7BE25CFC"/>
    <w:rsid w:val="7CED8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909F5769-CFF1-4297-A032-B4C0BDB81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paragraph" w:customStyle="1" w:styleId="IRCLetterText">
    <w:name w:val="IRC_LetterText"/>
    <w:basedOn w:val="Normal"/>
    <w:qFormat/>
    <w:rsid w:val="00361ADB"/>
    <w:pPr>
      <w:spacing w:after="0" w:line="260" w:lineRule="exact"/>
    </w:pPr>
    <w:rPr>
      <w:rFonts w:ascii="Arial" w:eastAsia="Cambria" w:hAnsi="Arial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y.procurement@nrc.no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Upload?ID=0YB5vtSM01g%3d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0YB5vtSM01g%3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820b7e-9d1e-4257-99ca-abc1e58ea0d3" xsi:nil="true"/>
    <lcf76f155ced4ddcb4097134ff3c332f xmlns="acef6c97-6e05-4c96-bd5d-16e4162525a2">
      <Terms xmlns="http://schemas.microsoft.com/office/infopath/2007/PartnerControls"/>
    </lcf76f155ced4ddcb4097134ff3c332f>
    <SharedWithUsers xmlns="e9820b7e-9d1e-4257-99ca-abc1e58ea0d3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EF5C250C8D9C4CA4DF721C870E1275" ma:contentTypeVersion="15" ma:contentTypeDescription="Create a new document." ma:contentTypeScope="" ma:versionID="fd2939da8d7b6c6e11cfdd4619cbdea6">
  <xsd:schema xmlns:xsd="http://www.w3.org/2001/XMLSchema" xmlns:xs="http://www.w3.org/2001/XMLSchema" xmlns:p="http://schemas.microsoft.com/office/2006/metadata/properties" xmlns:ns2="acef6c97-6e05-4c96-bd5d-16e4162525a2" xmlns:ns3="e9820b7e-9d1e-4257-99ca-abc1e58ea0d3" targetNamespace="http://schemas.microsoft.com/office/2006/metadata/properties" ma:root="true" ma:fieldsID="87c6a95fd99d33a819e4bfb2a90660d2" ns2:_="" ns3:_="">
    <xsd:import namespace="acef6c97-6e05-4c96-bd5d-16e4162525a2"/>
    <xsd:import namespace="e9820b7e-9d1e-4257-99ca-abc1e58ea0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f6c97-6e05-4c96-bd5d-16e416252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20b7e-9d1e-4257-99ca-abc1e58ea0d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c4995bf-7697-4093-907b-7271c31a7ac8}" ma:internalName="TaxCatchAll" ma:showField="CatchAllData" ma:web="e9820b7e-9d1e-4257-99ca-abc1e58ea0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627DB-D7D2-4FFD-9433-972C7249A8CC}">
  <ds:schemaRefs>
    <ds:schemaRef ds:uri="http://schemas.microsoft.com/office/2006/metadata/properties"/>
    <ds:schemaRef ds:uri="http://schemas.microsoft.com/office/infopath/2007/PartnerControls"/>
    <ds:schemaRef ds:uri="e9820b7e-9d1e-4257-99ca-abc1e58ea0d3"/>
    <ds:schemaRef ds:uri="acef6c97-6e05-4c96-bd5d-16e4162525a2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DAE58A-80BC-4D4A-89E5-8D15D55CA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f6c97-6e05-4c96-bd5d-16e4162525a2"/>
    <ds:schemaRef ds:uri="e9820b7e-9d1e-4257-99ca-abc1e58ea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Firas Abid</cp:lastModifiedBy>
  <cp:revision>102</cp:revision>
  <cp:lastPrinted>2023-03-21T23:11:00Z</cp:lastPrinted>
  <dcterms:created xsi:type="dcterms:W3CDTF">2023-08-31T07:08:00Z</dcterms:created>
  <dcterms:modified xsi:type="dcterms:W3CDTF">2026-06-03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01EF5C250C8D9C4CA4DF721C870E1275</vt:lpwstr>
  </property>
  <property fmtid="{D5CDD505-2E9C-101B-9397-08002B2CF9AE}" pid="4" name="Order">
    <vt:r8>4328800</vt:r8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